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293.png" ContentType="image/png"/>
  <Override PartName="/word/media/rId237.png" ContentType="image/png"/>
  <Override PartName="/word/media/rId220.png" ContentType="image/png"/>
  <Override PartName="/word/media/rId57.png" ContentType="image/png"/>
  <Override PartName="/word/media/rId263.png" ContentType="image/png"/>
  <Override PartName="/word/media/rId104.png" ContentType="image/png"/>
  <Override PartName="/word/media/rId136.png" ContentType="image/png"/>
  <Override PartName="/word/media/rId128.png" ContentType="image/png"/>
  <Override PartName="/word/media/rId210.png" ContentType="image/png"/>
  <Override PartName="/word/media/rId214.png" ContentType="image/png"/>
  <Override PartName="/word/media/rId299.png" ContentType="image/png"/>
  <Override PartName="/word/media/rId212.png" ContentType="image/png"/>
  <Override PartName="/word/media/rId221.png" ContentType="image/png"/>
  <Override PartName="/word/media/rId138.png" ContentType="image/png"/>
  <Override PartName="/word/media/rId155.png" ContentType="image/png"/>
  <Override PartName="/word/media/rId162.png" ContentType="image/png"/>
  <Override PartName="/word/media/rId29.png" ContentType="image/png"/>
  <Override PartName="/word/media/rId28.png" ContentType="image/png"/>
  <Override PartName="/word/media/rId165.png" ContentType="image/png"/>
  <Override PartName="/word/media/rId164.png" ContentType="image/png"/>
  <Override PartName="/word/media/rId223.png" ContentType="image/png"/>
  <Override PartName="/word/media/rId224.png" ContentType="image/png"/>
  <Override PartName="/word/media/rId90.png" ContentType="image/png"/>
  <Override PartName="/word/media/rId228.png" ContentType="image/png"/>
  <Override PartName="/word/media/rId227.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6.png" ContentType="image/png"/>
  <Override PartName="/word/media/rId87.png" ContentType="image/png"/>
  <Override PartName="/word/media/rId176.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8.png" ContentType="image/png"/>
  <Override PartName="/word/media/rId273.png" ContentType="image/png"/>
  <Override PartName="/word/media/rId68.png" ContentType="image/png"/>
  <Override PartName="/word/media/rId144.png" ContentType="image/png"/>
  <Override PartName="/word/media/rId91.png" ContentType="image/png"/>
  <Override PartName="/word/media/rId315.png" ContentType="image/png"/>
  <Override PartName="/word/media/rId26.png" ContentType="image/png"/>
  <Override PartName="/word/media/rId156.png" ContentType="image/png"/>
  <Override PartName="/word/media/rId101.jpg" ContentType="image/jpeg"/>
  <Override PartName="/word/media/rId253.png" ContentType="image/png"/>
  <Override PartName="/word/media/rId97.jpg" ContentType="image/jpeg"/>
  <Override PartName="/word/media/rId242.png" ContentType="image/png"/>
  <Override PartName="/word/media/rId153.png" ContentType="image/png"/>
  <Override PartName="/word/media/rId213.png" ContentType="image/png"/>
  <Override PartName="/word/media/rId248.png" ContentType="image/png"/>
  <Override PartName="/word/media/rId173.png" ContentType="image/png"/>
  <Override PartName="/word/media/rId110.png" ContentType="image/png"/>
  <Override PartName="/word/media/rId192.png" ContentType="image/png"/>
  <Override PartName="/word/media/rId70.png" ContentType="image/png"/>
  <Override PartName="/word/media/rId267.png" ContentType="image/png"/>
  <Override PartName="/word/media/rId266.png" ContentType="image/png"/>
  <Override PartName="/word/media/rId129.png" ContentType="image/png"/>
  <Override PartName="/word/media/rId193.png" ContentType="image/png"/>
  <Override PartName="/word/media/rId194.png" ContentType="image/png"/>
  <Override PartName="/word/media/rId271.png" ContentType="image/png"/>
  <Override PartName="/word/media/rId282.png" ContentType="image/png"/>
  <Override PartName="/word/media/rId146.png" ContentType="image/png"/>
  <Override PartName="/word/media/rId244.png" ContentType="image/png"/>
  <Override PartName="/word/media/rId163.png" ContentType="image/png"/>
  <Override PartName="/word/media/rId229.png" ContentType="image/png"/>
  <Override PartName="/word/media/rId120.png" ContentType="image/png"/>
  <Override PartName="/word/media/rId119.png" ContentType="image/png"/>
  <Override PartName="/word/media/rId169.png" ContentType="image/png"/>
  <Override PartName="/word/media/rId304.png" ContentType="image/png"/>
  <Override PartName="/word/media/rId200.png" ContentType="image/png"/>
  <Override PartName="/word/media/rId202.png" ContentType="image/png"/>
  <Override PartName="/word/media/rId201.jpg" ContentType="image/jpeg"/>
  <Override PartName="/word/media/rId37.png" ContentType="image/png"/>
  <Override PartName="/word/media/rId58.png" ContentType="image/png"/>
  <Override PartName="/word/media/rId35.png" ContentType="image/png"/>
  <Override PartName="/word/media/rId59.png" ContentType="image/png"/>
  <Override PartName="/word/media/rId191.png" ContentType="image/png"/>
  <Override PartName="/word/media/rId196.png" ContentType="image/png"/>
  <Override PartName="/word/media/rId180.png" ContentType="image/png"/>
  <Override PartName="/word/media/rId243.png" ContentType="image/png"/>
  <Override PartName="/word/media/rId291.png" ContentType="image/png"/>
  <Override PartName="/word/media/rId302.png" ContentType="image/png"/>
  <Override PartName="/word/media/rId294.png" ContentType="image/png"/>
  <Override PartName="/word/media/rId206.png" ContentType="image/png"/>
  <Override PartName="/word/media/rId205.png" ContentType="image/png"/>
  <Override PartName="/word/media/rId204.png" ContentType="image/png"/>
  <Override PartName="/word/media/rId275.png" ContentType="image/png"/>
  <Override PartName="/word/media/rId217.png" ContentType="image/png"/>
  <Override PartName="/word/media/rId284.png" ContentType="image/png"/>
  <Override PartName="/word/media/rId285.png" ContentType="image/png"/>
  <Override PartName="/word/media/rId286.png" ContentType="image/png"/>
  <Override PartName="/word/media/rId207.png" ContentType="image/png"/>
  <Override PartName="/word/media/rId123.png" ContentType="image/png"/>
  <Override PartName="/word/media/rId306.png" ContentType="image/png"/>
  <Override PartName="/word/media/rId307.png" ContentType="image/png"/>
  <Override PartName="/word/media/rId41.png" ContentType="image/png"/>
  <Override PartName="/word/media/rId40.jpg" ContentType="image/jpeg"/>
  <Override PartName="/word/media/rId96.png" ContentType="image/png"/>
  <Override PartName="/word/media/rId95.png" ContentType="image/png"/>
  <Override PartName="/word/media/rId150.png" ContentType="image/png"/>
  <Override PartName="/word/media/rId187.jpg" ContentType="image/jpeg"/>
  <Override PartName="/word/media/rId186.jpg" ContentType="image/jpeg"/>
  <Override PartName="/word/media/rId181.png" ContentType="image/png"/>
  <Override PartName="/word/media/rId184.png" ContentType="image/png"/>
  <Override PartName="/word/media/rId189.png" ContentType="image/png"/>
  <Override PartName="/word/media/rId77.png" ContentType="image/png"/>
  <Override PartName="/word/media/rId179.png" ContentType="image/png"/>
  <Override PartName="/word/media/rId170.png" ContentType="image/png"/>
  <Override PartName="/word/media/rId43.png" ContentType="image/png"/>
  <Override PartName="/word/media/rId44.png" ContentType="image/png"/>
  <Override PartName="/word/media/rId265.png" ContentType="image/png"/>
  <Override PartName="/word/media/rId198.jpg" ContentType="image/jpeg"/>
  <Override PartName="/word/media/rId142.png" ContentType="image/png"/>
  <Override PartName="/word/media/rId135.png" ContentType="image/png"/>
  <Override PartName="/word/media/rId130.png" ContentType="image/png"/>
  <Override PartName="/word/media/rId126.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This is an open-source textbook, hosted at: https://github.com/CompCogNeuro</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https://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The source of this book is hosted on:</w:t>
      </w:r>
    </w:p>
    <w:p>
      <w:pPr>
        <w:pStyle w:val="BodyText"/>
      </w:pPr>
      <w:r>
        <w:t xml:space="preserve">https://github.com/CompCogNeuro/ed4</w:t>
      </w:r>
    </w:p>
    <w:p>
      <w:pPr>
        <w:pStyle w:val="BodyText"/>
      </w:pPr>
      <w:r>
        <w:t xml:space="preserve">The hands-on simulations to explore the models described in this book are available at:</w:t>
      </w:r>
    </w:p>
    <w:p>
      <w:pPr>
        <w:pStyle w:val="BodyText"/>
      </w:pPr>
      <w:r>
        <w:t xml:space="preserve">https://github.com/CompCogNeuro/sims</w:t>
      </w:r>
    </w:p>
    <w:p>
      <w:pPr>
        <w:pStyle w:val="BodyText"/>
      </w:pPr>
      <w:r>
        <w:t xml:space="preserve">Earlier editions were hosted via a MediaWiki platform at:</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z</m:t>
          </m:r>
          <m:r>
            <m:t>−</m:t>
          </m:r>
          <m:r>
            <m:t>x</m:t>
          </m:r>
          <m:r>
            <m:t>)</m:t>
          </m:r>
          <m:r>
            <m:t>d</m:t>
          </m:r>
          <m:r>
            <m:t>z</m:t>
          </m:r>
        </m:oMath>
      </m:oMathPara>
    </w:p>
    <w:p>
      <w:pPr>
        <w:pStyle w:val="FirstParagraph"/>
      </w:pPr>
      <w:r>
        <w:t xml:space="preserve">where</w:t>
      </w:r>
      <w:r>
        <w:t xml:space="preserve"> </w:t>
      </w:r>
      <m:oMath>
        <m:r>
          <m:t>y</m:t>
        </m:r>
        <m:r>
          <m:t>(</m:t>
        </m:r>
        <m:r>
          <m:t>z</m:t>
        </m:r>
        <m:r>
          <m:t>−</m:t>
        </m:r>
        <m:r>
          <m:t>x</m:t>
        </m:r>
        <m:r>
          <m:t>)</m:t>
        </m:r>
      </m:oMath>
      <w:r>
        <w:t xml:space="preserve"> </w:t>
      </w:r>
      <w:r>
        <w:t xml:space="preserve">is the XX1 function applied to the</w:t>
      </w:r>
      <w:r>
        <w:t xml:space="preserve"> </w:t>
      </w:r>
      <m:oMath>
        <m:r>
          <m:t>z</m:t>
        </m:r>
        <m:r>
          <m:t>−</m:t>
        </m:r>
        <m:r>
          <m:t>x</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X65cb95a5b9d76bd64200227664adf3bae59a480"/>
      <w:r>
        <w:t xml:space="preserve">Error-Driven Learning: Short Time Scale Floating Threshold</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For a more top-down (computationally motivated) discussion of how to achieve error-driven learning, and relationship to the more biologically motivated mechanisms we consider here, see the Chapter Appendix on</w:t>
      </w:r>
      <w:r>
        <w:t xml:space="preserve"> </w:t>
      </w:r>
      <w:r>
        <w:rPr>
          <w:i/>
        </w:rPr>
        <w:t xml:space="preserve">Backpropagation</w:t>
      </w:r>
      <w:r>
        <w:t xml:space="preserve"> </w:t>
      </w:r>
      <w:r>
        <w:t xml:space="preserve">(which some may prefer to read first).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5"/>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Figure 4.8 shows how the same floating threshold behavior from the BCM-like self-organizing aspect of XCAL learning can be adapted to perform error-driven learning, in the form of differences between an</w:t>
      </w:r>
      <w:r>
        <w:t xml:space="preserve"> </w:t>
      </w:r>
      <w:r>
        <w:rPr>
          <w:b/>
        </w:rPr>
        <w:t xml:space="preserve">outcome vs. an expectation</w:t>
      </w:r>
      <w:r>
        <w:t xml:space="preserve">.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is new medium-time scale average synaptic activity,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w:t>
      </w:r>
      <w:r>
        <w:t xml:space="preserve">(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Intuitively, we can understand how this error-driven learning rule works by thinking about different specific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 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6"/>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7" w:name="advantages-of-error-driven-learning"/>
      <w:r>
        <w:t xml:space="preserve">Advantages of Error-Driven Learning</w:t>
      </w:r>
      <w:bookmarkEnd w:id="137"/>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Many also use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w:t>
      </w:r>
      <w:r>
        <w:t xml:space="preserve"> </w:t>
      </w:r>
      <w:r>
        <w:rPr>
          <w:b/>
        </w:rPr>
        <w:t xml:space="preserve">delta rule</w:t>
      </w:r>
      <w:r>
        <w:t xml:space="preserve"> </w:t>
      </w:r>
      <w:r>
        <w:t xml:space="preserve">(developed by</w:t>
      </w:r>
      <w:r>
        <w:t xml:space="preserve"> </w:t>
      </w:r>
      <w:r>
        <w:t xml:space="preserve">(Widrow and Hoff</w:t>
      </w:r>
      <w:r>
        <w:t xml:space="preserve"> </w:t>
      </w:r>
      <w:hyperlink w:anchor="ref-WidrowHoff60">
        <w:r>
          <w:rPr>
            <w:rStyle w:val="Hyperlink"/>
          </w:rPr>
          <w:t xml:space="preserve">1960</w:t>
        </w:r>
      </w:hyperlink>
      <w:r>
        <w:t xml:space="preserve">)</w:t>
      </w:r>
      <w:r>
        <w:t xml:space="preserve"> </w:t>
      </w:r>
      <w:r>
        <w:t xml:space="preserve">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8"/>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 Also, it is a good idea to look at the discussion of the</w:t>
      </w:r>
      <w:r>
        <w:t xml:space="preserve"> </w:t>
      </w:r>
      <w:r>
        <w:rPr>
          <w:b/>
        </w:rPr>
        <w:t xml:space="preserve">credit assignment</w:t>
      </w:r>
      <w:r>
        <w:t xml:space="preserve"> </w:t>
      </w:r>
      <w:r>
        <w:t xml:space="preserve">process in this subsection, to obtain a fuller understanding of how error-driven learning works.</w:t>
      </w:r>
    </w:p>
    <w:p>
      <w:pPr>
        <w:pStyle w:val="Heading3"/>
      </w:pPr>
      <w:bookmarkStart w:id="139" w:name="exploration-of-error-driven-learning"/>
      <w:r>
        <w:t xml:space="preserve">Exploration of Error-Driven Learning</w:t>
      </w:r>
      <w:bookmarkEnd w:id="139"/>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0" w:name="X89966a61cf758c28bfb626f626b80b4ad1e7812"/>
      <w:r>
        <w:t xml:space="preserve">Combined Self-Organizing and Error-Driven Learning</w:t>
      </w:r>
      <w:bookmarkEnd w:id="140"/>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1" w:name="weight-bounding-and-contrast-enhancement"/>
      <w:r>
        <w:t xml:space="preserve">Weight Bounding and Contrast Enhancement</w:t>
      </w:r>
      <w:bookmarkEnd w:id="141"/>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2"/>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3" w:name="Xa6cc494a7e40bb5957fc291cd9252bce0ac88b2"/>
      <w:r>
        <w:t xml:space="preserve">When, Exactly, is there an Outcome that should Drive Learning?</w:t>
      </w:r>
      <w:bookmarkEnd w:id="143"/>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4"/>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5" w:name="the-leabra-framework"/>
      <w:r>
        <w:t xml:space="preserve">The Leabra Framework</w:t>
      </w:r>
      <w:bookmarkEnd w:id="145"/>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6"/>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7" w:name="exploration-of-leabra"/>
      <w:r>
        <w:t xml:space="preserve">Exploration of Leabra</w:t>
      </w:r>
      <w:bookmarkEnd w:id="147"/>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8" w:name="appendix-2"/>
      <w:r>
        <w:t xml:space="preserve">Appendix</w:t>
      </w:r>
      <w:bookmarkEnd w:id="148"/>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49" w:name="detailed-biology-of-learning"/>
      <w:r>
        <w:t xml:space="preserve">Detailed Biology of Learning</w:t>
      </w:r>
      <w:bookmarkEnd w:id="149"/>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0"/>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1"/>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2" w:name="hebbian-learning"/>
      <w:r>
        <w:t xml:space="preserve">Hebbian Learning</w:t>
      </w:r>
      <w:bookmarkEnd w:id="152"/>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3"/>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4" w:name="backpropagation"/>
      <w:r>
        <w:t xml:space="preserve">Backpropagation</w:t>
      </w:r>
      <w:bookmarkEnd w:id="154"/>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Both of these factors are discussed more in final Appendix section below. But for the present purposes, we can safely ignore them,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5"/>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6"/>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7" w:name="X6f64cebfd286a1cc14d4568745ac0c4aeeea110"/>
      <w:r>
        <w:t xml:space="preserve">Gradient Descent on Error and the Delta Rule</w:t>
      </w:r>
      <w:bookmarkEnd w:id="157"/>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8" w:name="generec-and-activation-differences"/>
      <w:r>
        <w:t xml:space="preserve">GeneRec and Activation Differences</w:t>
      </w:r>
      <w:bookmarkEnd w:id="158"/>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59" w:name="leabra-details"/>
      <w:r>
        <w:t xml:space="preserve">Leabra Details</w:t>
      </w:r>
      <w:bookmarkEnd w:id="159"/>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0" w:name="part-ii-chapter-5-brain-areas"/>
      <w:r>
        <w:t xml:space="preserve">Part II: Chapter 5: Brain Areas</w:t>
      </w:r>
      <w:bookmarkEnd w:id="160"/>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1" w:name="Xac46b2b098322c4dec422f3feb37d9bb14fa5f0"/>
      <w:r>
        <w:t xml:space="preserve">Navigating the Functional Anatomy of the Brain</w:t>
      </w:r>
      <w:bookmarkEnd w:id="161"/>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2"/>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3"/>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4"/>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5"/>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6"/>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7" w:name="Xb459acf6ad190e2beee0ca51a4b531ca07cbf24"/>
      <w:r>
        <w:t xml:space="preserve">Comparing and Contrasting Major Brain Areas</w:t>
      </w:r>
      <w:bookmarkEnd w:id="167"/>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8" w:name="perception-and-attention-what-vs.-where"/>
      <w:r>
        <w:t xml:space="preserve">Perception and Attention: What vs. Where</w:t>
      </w:r>
      <w:bookmarkEnd w:id="168"/>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1" w:name="Xd7e73f88fd79fe4b804b6062325224c9df72517"/>
      <w:r>
        <w:t xml:space="preserve">Motor Control: Parietal and Motor Cortex Interacting with Basal Ganglia and Cerebellum</w:t>
      </w:r>
      <w:bookmarkEnd w:id="171"/>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2" w:name="Xeb17828c25dad3c5e79ed5cb60e1ec4c562f231"/>
      <w:r>
        <w:t xml:space="preserve">Memory: Temporal Cortex and the Hippocampus</w:t>
      </w:r>
      <w:bookmarkEnd w:id="172"/>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4" w:name="language-all-together-now"/>
      <w:r>
        <w:t xml:space="preserve">Language: All Together Now</w:t>
      </w:r>
      <w:bookmarkEnd w:id="174"/>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5" w:name="X287849a87cb2129e9adc9b36404e15a7e68e3d2"/>
      <w:r>
        <w:t xml:space="preserve">Executive Function: Prefrontal Cortex and Basal Ganglia</w:t>
      </w:r>
      <w:bookmarkEnd w:id="175"/>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7" w:name="chapter-6-perception-and-attention"/>
      <w:r>
        <w:t xml:space="preserve">Chapter 6: Perception and Attention</w:t>
      </w:r>
      <w:bookmarkEnd w:id="177"/>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8" w:name="biology-of-perception"/>
      <w:r>
        <w:t xml:space="preserve">Biology of Perception</w:t>
      </w:r>
      <w:bookmarkEnd w:id="178"/>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79"/>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0"/>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1"/>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2">
        <w:r>
          <w:rPr>
            <w:rStyle w:val="Hyperlink"/>
          </w:rPr>
          <w:t xml:space="preserve">YouTube Video</w:t>
        </w:r>
      </w:hyperlink>
    </w:p>
    <w:p>
      <w:pPr>
        <w:numPr>
          <w:ilvl w:val="0"/>
          <w:numId w:val="1039"/>
        </w:numPr>
      </w:pPr>
      <w:r>
        <w:t xml:space="preserve">Newer reverse correlation V1 receptive field mapping:</w:t>
      </w:r>
      <w:r>
        <w:t xml:space="preserve"> </w:t>
      </w:r>
      <w:hyperlink r:id="rId183">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4"/>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5" w:name="X4bec03b6d32bc4d66e3d7ebdafd65987594de7e"/>
      <w:r>
        <w:t xml:space="preserve">Oriented Edge Detectors in Primary Visual Cortex</w:t>
      </w:r>
      <w:bookmarkEnd w:id="185"/>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6"/>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7"/>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8" w:name="simulation-exploration"/>
      <w:r>
        <w:t xml:space="preserve">Simulation Exploration</w:t>
      </w:r>
      <w:bookmarkEnd w:id="188"/>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89"/>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0" w:name="Xa6c1b1ab1d9a643d05a009b217dbdadaa7de565"/>
      <w:r>
        <w:t xml:space="preserve">Invariant Object Recognition in the</w:t>
      </w:r>
      <w:r>
        <w:t xml:space="preserve"> </w:t>
      </w:r>
      <w:r>
        <w:rPr>
          <w:i/>
        </w:rPr>
        <w:t xml:space="preserve">What</w:t>
      </w:r>
      <w:r>
        <w:t xml:space="preserve"> </w:t>
      </w:r>
      <w:r>
        <w:t xml:space="preserve">Pathway</w:t>
      </w:r>
      <w:bookmarkEnd w:id="190"/>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1"/>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2"/>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3"/>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4"/>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5" w:name="exploration-of-object-recognition"/>
      <w:r>
        <w:t xml:space="preserve">Exploration of Object Recognition</w:t>
      </w:r>
      <w:bookmarkEnd w:id="195"/>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6"/>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7" w:name="Xb773dec43d299b8cfe2a88fd7478128de695419"/>
      <w:r>
        <w:t xml:space="preserve">Spatial Attention and Neglect in the</w:t>
      </w:r>
      <w:r>
        <w:t xml:space="preserve"> </w:t>
      </w:r>
      <w:r>
        <w:rPr>
          <w:i/>
        </w:rPr>
        <w:t xml:space="preserve">Where/How</w:t>
      </w:r>
      <w:r>
        <w:t xml:space="preserve"> </w:t>
      </w:r>
      <w:r>
        <w:t xml:space="preserve">Pathway</w:t>
      </w:r>
      <w:bookmarkEnd w:id="197"/>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199" w:name="hemispatial-neglect"/>
      <w:r>
        <w:t xml:space="preserve">Hemispatial Neglect</w:t>
      </w:r>
      <w:bookmarkEnd w:id="199"/>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0"/>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1"/>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2"/>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3" w:name="the-posner-spatial-cueing-task"/>
      <w:r>
        <w:t xml:space="preserve">The Posner Spatial Cueing Task</w:t>
      </w:r>
      <w:bookmarkEnd w:id="203"/>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4"/>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5"/>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6"/>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7"/>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8" w:name="exploration-of-spatial-attention"/>
      <w:r>
        <w:t xml:space="preserve">Exploration of Spatial Attention</w:t>
      </w:r>
      <w:bookmarkEnd w:id="208"/>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09" w:name="Xa17cdda90caf46682a927bdb3840776c3712cca"/>
      <w:r>
        <w:t xml:space="preserve">Chapter 7: Motor Control and Reinforcement Learning</w:t>
      </w:r>
      <w:bookmarkEnd w:id="209"/>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0"/>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1" w:name="X2c8708e49db0c1aabff53b5d02f6e7ddb6d1d70"/>
      <w:r>
        <w:t xml:space="preserve">Basal Ganglia, Action Selection and Reinforcement Learning</w:t>
      </w:r>
      <w:bookmarkEnd w:id="211"/>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3"/>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4"/>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5" w:name="exploration-of-the-basal-ganglia"/>
      <w:r>
        <w:t xml:space="preserve">Exploration of the Basal Ganglia</w:t>
      </w:r>
      <w:bookmarkEnd w:id="215"/>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6" w:name="X22ca0afc525101d9acd0253dc3730f6ceaa2b1e"/>
      <w:r>
        <w:t xml:space="preserve">Dopamine and Temporal Difference Reinforcement Learning</w:t>
      </w:r>
      <w:bookmarkEnd w:id="216"/>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8" w:name="exploration-of-td-learning"/>
      <w:r>
        <w:t xml:space="preserve">Exploration of TD Learning</w:t>
      </w:r>
      <w:bookmarkEnd w:id="218"/>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19" w:name="X5c44d3d6bfde52d5e5fcb32cc1acce8b1b755b0"/>
      <w:r>
        <w:t xml:space="preserve">The Actor-Critic Architecture for Motor Learning</w:t>
      </w:r>
      <w:bookmarkEnd w:id="219"/>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0"/>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1"/>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2" w:name="the-pvlv-model-of-da-biology"/>
      <w:r>
        <w:t xml:space="preserve">The PVLV Model of DA Biology</w:t>
      </w:r>
      <w:bookmarkEnd w:id="222"/>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3"/>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4"/>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5" w:name="exploration-of-pvlv"/>
      <w:r>
        <w:t xml:space="preserve">Exploration of PVLV</w:t>
      </w:r>
      <w:bookmarkEnd w:id="225"/>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6" w:name="cerebellum-and-error-driven-learning"/>
      <w:r>
        <w:t xml:space="preserve">Cerebellum and Error-Driven Learning</w:t>
      </w:r>
      <w:bookmarkEnd w:id="226"/>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7"/>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8"/>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29"/>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0" w:name="exploration-of-cerebellum"/>
      <w:r>
        <w:t xml:space="preserve">Exploration of Cerebellum</w:t>
      </w:r>
      <w:bookmarkEnd w:id="230"/>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1" w:name="appendix-3"/>
      <w:r>
        <w:t xml:space="preserve">Appendix</w:t>
      </w:r>
      <w:bookmarkEnd w:id="231"/>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2" w:name="pvlv-learning"/>
      <w:r>
        <w:t xml:space="preserve">PVLV Learning</w:t>
      </w:r>
      <w:bookmarkEnd w:id="232"/>
    </w:p>
    <w:p>
      <w:pPr>
        <w:pStyle w:val="NewPage"/>
      </w:pPr>
    </w:p>
    <w:p>
      <w:pPr>
        <w:pStyle w:val="Heading1"/>
      </w:pPr>
      <w:bookmarkStart w:id="233" w:name="chapter-8-memory"/>
      <w:r>
        <w:t xml:space="preserve">Chapter 8: Memory</w:t>
      </w:r>
      <w:bookmarkEnd w:id="233"/>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4" w:name="episodic-memory"/>
      <w:r>
        <w:t xml:space="preserve">Episodic Memory</w:t>
      </w:r>
      <w:bookmarkEnd w:id="234"/>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5">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6">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7"/>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8" w:name="exploration-of-catastrophic-interference"/>
      <w:r>
        <w:t xml:space="preserve">Exploration of Catastrophic Interference</w:t>
      </w:r>
      <w:bookmarkEnd w:id="238"/>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39" w:name="X8f6936f5834a86e55ce05660db81d33c502e741"/>
      <w:r>
        <w:t xml:space="preserve">The Hippocampus and Pattern Separation / Pattern Completion</w:t>
      </w:r>
      <w:bookmarkEnd w:id="239"/>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0" w:name="hippocampal-anatomy"/>
      <w:r>
        <w:t xml:space="preserve">Hippocampal Anatomy</w:t>
      </w:r>
      <w:bookmarkEnd w:id="240"/>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1" w:name="Xceefc79dfdc201b6816385809fc297e01609970"/>
      <w:r>
        <w:t xml:space="preserve">Properties of Hippocampal Neurons: Sparseness, Pattern Separation</w:t>
      </w:r>
      <w:bookmarkEnd w:id="241"/>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2"/>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3"/>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4"/>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5" w:name="pattern-completion-cued-recall"/>
      <w:r>
        <w:t xml:space="preserve">Pattern Completion: Cued Recall</w:t>
      </w:r>
      <w:bookmarkEnd w:id="245"/>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6" w:name="exploration"/>
      <w:r>
        <w:t xml:space="preserve">Exploration</w:t>
      </w:r>
      <w:bookmarkEnd w:id="246"/>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7" w:name="complementary-learning-systems"/>
      <w:r>
        <w:t xml:space="preserve">Complementary Learning Systems</w:t>
      </w:r>
      <w:bookmarkEnd w:id="247"/>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8"/>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49" w:name="amnesia-anterograde-vs.-retrograde"/>
      <w:r>
        <w:t xml:space="preserve">Amnesia: Anterograde vs. Retrograde</w:t>
      </w:r>
      <w:bookmarkEnd w:id="249"/>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0" w:name="X704c23852b763e8e06223819b36c9d2beb0213e"/>
      <w:r>
        <w:t xml:space="preserve">Memory Consolidation from Hippocampus to Neocortex</w:t>
      </w:r>
      <w:bookmarkEnd w:id="250"/>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1" w:name="role-of-space-in-the-hippocampus"/>
      <w:r>
        <w:t xml:space="preserve">Role of Space in the Hippocampus</w:t>
      </w:r>
      <w:bookmarkEnd w:id="251"/>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2" w:name="theta-waves"/>
      <w:r>
        <w:t xml:space="preserve">Theta Waves</w:t>
      </w:r>
      <w:bookmarkEnd w:id="252"/>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3"/>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4" w:name="the-function-of-the-subiculum"/>
      <w:r>
        <w:t xml:space="preserve">The Function of the Subiculum</w:t>
      </w:r>
      <w:bookmarkEnd w:id="254"/>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5" w:name="familiarity-and-recognition-memory"/>
      <w:r>
        <w:t xml:space="preserve">Familiarity and Recognition Memory</w:t>
      </w:r>
      <w:bookmarkEnd w:id="255"/>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6" w:name="priming-weight-and-activation-based"/>
      <w:r>
        <w:t xml:space="preserve">Priming: Weight and Activation-Based</w:t>
      </w:r>
      <w:bookmarkEnd w:id="256"/>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7" w:name="exploration-1"/>
      <w:r>
        <w:t xml:space="preserve">Exploration</w:t>
      </w:r>
      <w:bookmarkEnd w:id="257"/>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8" w:name="appendix-4"/>
      <w:r>
        <w:t xml:space="preserve">Appendix</w:t>
      </w:r>
      <w:bookmarkEnd w:id="258"/>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59" w:name="hippocampus-theta-phase"/>
      <w:r>
        <w:t xml:space="preserve">Hippocampus Theta Phase</w:t>
      </w:r>
      <w:bookmarkEnd w:id="259"/>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0">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1" w:name="chapter-9-language"/>
      <w:r>
        <w:t xml:space="preserve">Chapter 9: Language</w:t>
      </w:r>
      <w:bookmarkEnd w:id="261"/>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2" w:name="biology-of-language"/>
      <w:r>
        <w:t xml:space="preserve">Biology of Language</w:t>
      </w:r>
      <w:bookmarkEnd w:id="262"/>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3"/>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4" w:name="the-articulatory-apparatus-and-phonology"/>
      <w:r>
        <w:t xml:space="preserve">The Articulatory Apparatus and Phonology</w:t>
      </w:r>
      <w:bookmarkEnd w:id="264"/>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5"/>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6"/>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7"/>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8">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69">
        <w:r>
          <w:rPr>
            <w:rStyle w:val="Hyperlink"/>
          </w:rPr>
          <w:t xml:space="preserve">here</w:t>
        </w:r>
      </w:hyperlink>
      <w:r>
        <w:t xml:space="preserve">.</w:t>
      </w:r>
    </w:p>
    <w:p>
      <w:pPr>
        <w:pStyle w:val="Heading2"/>
      </w:pPr>
      <w:bookmarkStart w:id="270" w:name="X90bef1ad5201f3a8c26b901330d5c45e6104392"/>
      <w:r>
        <w:t xml:space="preserve">Reading and Dyslexia in the Triangle Model</w:t>
      </w:r>
      <w:bookmarkEnd w:id="270"/>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1"/>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2" w:name="exploration-2"/>
      <w:r>
        <w:t xml:space="preserve">Exploration</w:t>
      </w:r>
      <w:bookmarkEnd w:id="272"/>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3"/>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4" w:name="X59b6c7d123fc6524ea9c484cc451644207cd868"/>
      <w:r>
        <w:t xml:space="preserve">Spelling to Sound Mappings in Word Reading</w:t>
      </w:r>
      <w:bookmarkEnd w:id="274"/>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5"/>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6" w:name="exploration-3"/>
      <w:r>
        <w:t xml:space="preserve">Exploration</w:t>
      </w:r>
      <w:bookmarkEnd w:id="276"/>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7" w:name="latent-semantics-in-word-co-occurrence"/>
      <w:r>
        <w:t xml:space="preserve">Latent Semantics in Word Co-Occurrence</w:t>
      </w:r>
      <w:bookmarkEnd w:id="277"/>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8"/>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79">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0" w:name="exploration-4"/>
      <w:r>
        <w:t xml:space="preserve">Exploration</w:t>
      </w:r>
      <w:bookmarkEnd w:id="280"/>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1" w:name="X03a6c9be8bcb5e217b16b55ac10be5f37a8cb99"/>
      <w:r>
        <w:t xml:space="preserve">Syntax and Semantics in a Sentence Gestalt</w:t>
      </w:r>
      <w:bookmarkEnd w:id="281"/>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2"/>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3" w:name="the-sentence-gestalt-model"/>
      <w:r>
        <w:t xml:space="preserve">The Sentence Gestalt Model</w:t>
      </w:r>
      <w:bookmarkEnd w:id="283"/>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4"/>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5"/>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6"/>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7" w:name="exploration-5"/>
      <w:r>
        <w:t xml:space="preserve">Exploration</w:t>
      </w:r>
      <w:bookmarkEnd w:id="287"/>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8" w:name="X36535971a62b75bdf05b98c01b06844b89838a7"/>
      <w:r>
        <w:t xml:space="preserve">Next Steps in Language Modeling of Sentences and Beyond</w:t>
      </w:r>
      <w:bookmarkEnd w:id="288"/>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89" w:name="chapter-10-executive-function"/>
      <w:r>
        <w:t xml:space="preserve">Chapter 10: Executive Function</w:t>
      </w:r>
      <w:bookmarkEnd w:id="289"/>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0" w:name="Xda2e4319750d64329a0a0a5af1929f8f77459d6"/>
      <w:r>
        <w:t xml:space="preserve">Biology of PFC/BG and Dopamine Supporting Robust Active Maintenance</w:t>
      </w:r>
      <w:bookmarkEnd w:id="290"/>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1"/>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2" w:name="robust-active-maintenance-in-the-pfc"/>
      <w:r>
        <w:t xml:space="preserve">Robust Active Maintenance in the PFC</w:t>
      </w:r>
      <w:bookmarkEnd w:id="292"/>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3"/>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4"/>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5" w:name="X84f00d09e4cd351265951c2a7f0dd14ba6b26bf"/>
      <w:r>
        <w:t xml:space="preserve">Functional Specialization Across PFC Areas</w:t>
      </w:r>
      <w:bookmarkEnd w:id="295"/>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6"/>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7" w:name="substructure-within-pfc-areas-stripes"/>
      <w:r>
        <w:t xml:space="preserve">Substructure within PFC Areas: Stripes</w:t>
      </w:r>
      <w:bookmarkEnd w:id="297"/>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8" w:name="basal-ganglia-and-dynamic-gating"/>
      <w:r>
        <w:t xml:space="preserve">Basal Ganglia and Dynamic Gating</w:t>
      </w:r>
      <w:bookmarkEnd w:id="298"/>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299"/>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0" w:name="phasic-da-and-temporal-credit-assignment"/>
      <w:r>
        <w:t xml:space="preserve">Phasic DA and Temporal Credit Assignment</w:t>
      </w:r>
      <w:bookmarkEnd w:id="300"/>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1" w:name="the-pbwm-computational-model"/>
      <w:r>
        <w:t xml:space="preserve">The PBWM Computational Model</w:t>
      </w:r>
      <w:bookmarkEnd w:id="301"/>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2"/>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3" w:name="output-gating"/>
      <w:r>
        <w:t xml:space="preserve">Output Gating</w:t>
      </w:r>
      <w:bookmarkEnd w:id="303"/>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4"/>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5" w:name="X898262a99d537623d8f9df73e55bfe275d2cfcd"/>
      <w:r>
        <w:t xml:space="preserve">Top-down Cognitive Control from Sustained PFC Firing: The Stroop Model</w:t>
      </w:r>
      <w:bookmarkEnd w:id="305"/>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6"/>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7"/>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8" w:name="exploration-6"/>
      <w:r>
        <w:t xml:space="preserve">Exploration</w:t>
      </w:r>
      <w:bookmarkEnd w:id="308"/>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09" w:name="Xe92bf33258c2ac5ef7db1b0f1a2b150bdc5e4b5"/>
      <w:r>
        <w:t xml:space="preserve">Development of PFC Active Memory Strength and the A-not-B Task</w:t>
      </w:r>
      <w:bookmarkEnd w:id="309"/>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0" w:name="exploration-7"/>
      <w:r>
        <w:t xml:space="preserve">Exploration</w:t>
      </w:r>
      <w:bookmarkEnd w:id="310"/>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1" w:name="X21431b3ce43633a3a33b1cedca9547d4f0a7913"/>
      <w:r>
        <w:t xml:space="preserve">Dynamic Updating of PFC Active Memory: The SIR Model</w:t>
      </w:r>
      <w:bookmarkEnd w:id="311"/>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2" w:name="exploration-8"/>
      <w:r>
        <w:t xml:space="preserve">Exploration</w:t>
      </w:r>
      <w:bookmarkEnd w:id="312"/>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3" w:name="Xfae1130485345e8e64012f3390c2bfa1a49a065"/>
      <w:r>
        <w:t xml:space="preserve">More Complex Dynamic Updating of PFC Active Memory: The N-Back Task</w:t>
      </w:r>
      <w:bookmarkEnd w:id="313"/>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4" w:name="X27b3c362500cb5e616d2a8245716d1aaee6ed23"/>
      <w:r>
        <w:t xml:space="preserve">Hierarchical Organization of PFC: Subtasks, Goals, Cognitive Sequencing</w:t>
      </w:r>
      <w:bookmarkEnd w:id="314"/>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5"/>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6">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7" w:name="X3cca5a62b35f66db13982449f4cc16527afebbe"/>
      <w:r>
        <w:t xml:space="preserve">Affective Influences over Executive Function: Roles of the OFC and ACC</w:t>
      </w:r>
      <w:bookmarkEnd w:id="317"/>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8" w:name="other-executive-functions"/>
      <w:r>
        <w:t xml:space="preserve">Other Executive Functions</w:t>
      </w:r>
      <w:bookmarkEnd w:id="318"/>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19" w:name="Xf5af0a8a6722532187290e8c0d96e1eee672698"/>
      <w:r>
        <w:t xml:space="preserve">Alternative frameworks and modeling approaches</w:t>
      </w:r>
      <w:bookmarkEnd w:id="319"/>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0" w:name="summary-of-key-points"/>
      <w:r>
        <w:t xml:space="preserve">Summary of Key Points</w:t>
      </w:r>
      <w:bookmarkEnd w:id="320"/>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1" w:name="acknowledgments"/>
      <w:r>
        <w:t xml:space="preserve">Acknowledgments</w:t>
      </w:r>
      <w:bookmarkEnd w:id="321"/>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2" w:name="about-the-authors"/>
      <w:r>
        <w:t xml:space="preserve">About the Authors</w:t>
      </w:r>
      <w:bookmarkEnd w:id="322"/>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NewPage"/>
      </w:pPr>
    </w:p>
    <w:p>
      <w:pPr>
        <w:pStyle w:val="Heading1"/>
      </w:pPr>
      <w:bookmarkStart w:id="323" w:name="references"/>
      <w:r>
        <w:t xml:space="preserve">References</w:t>
      </w:r>
      <w:bookmarkEnd w:id="323"/>
    </w:p>
    <w:bookmarkStart w:id="543" w:name="refs"/>
    <w:bookmarkStart w:id="324"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4"/>
    <w:bookmarkStart w:id="326"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5">
        <w:r>
          <w:rPr>
            <w:rStyle w:val="Hyperlink"/>
          </w:rPr>
          <w:t xml:space="preserve">http://www.sciencedirect.com/science/article/B6VHX-45F52M2-J8/2/bba55f65c1bf9b826444584ec64ee6c3</w:t>
        </w:r>
      </w:hyperlink>
      <w:r>
        <w:t xml:space="preserve">.</w:t>
      </w:r>
    </w:p>
    <w:bookmarkEnd w:id="326"/>
    <w:bookmarkStart w:id="327"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7"/>
    <w:bookmarkStart w:id="329"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8">
        <w:r>
          <w:rPr>
            <w:rStyle w:val="Hyperlink"/>
          </w:rPr>
          <w:t xml:space="preserve">http://www.ncbi.nlm.nih.gov/pubmed/17409238</w:t>
        </w:r>
      </w:hyperlink>
      <w:r>
        <w:t xml:space="preserve">.</w:t>
      </w:r>
    </w:p>
    <w:bookmarkEnd w:id="329"/>
    <w:bookmarkStart w:id="330"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0"/>
    <w:bookmarkStart w:id="331" w:name="ref-Baddeley86"/>
    <w:p>
      <w:pPr>
        <w:pStyle w:val="Bibliography"/>
      </w:pPr>
      <w:r>
        <w:t xml:space="preserve">Baddeley, A. D. 1986.</w:t>
      </w:r>
      <w:r>
        <w:t xml:space="preserve"> </w:t>
      </w:r>
      <w:r>
        <w:rPr>
          <w:i/>
        </w:rPr>
        <w:t xml:space="preserve">Working Memory</w:t>
      </w:r>
      <w:r>
        <w:t xml:space="preserve">. Oxford University Press.</w:t>
      </w:r>
    </w:p>
    <w:bookmarkEnd w:id="331"/>
    <w:bookmarkStart w:id="333"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2">
        <w:r>
          <w:rPr>
            <w:rStyle w:val="Hyperlink"/>
          </w:rPr>
          <w:t xml:space="preserve">http://www.ncbi.nlm.nih.gov/pubmed/21693491</w:t>
        </w:r>
      </w:hyperlink>
      <w:r>
        <w:t xml:space="preserve">.</w:t>
      </w:r>
    </w:p>
    <w:bookmarkEnd w:id="333"/>
    <w:bookmarkStart w:id="335"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4">
        <w:r>
          <w:rPr>
            <w:rStyle w:val="Hyperlink"/>
          </w:rPr>
          <w:t xml:space="preserve">http://www.ncbi.nlm.nih.gov/pubmed/13796886</w:t>
        </w:r>
      </w:hyperlink>
      <w:r>
        <w:t xml:space="preserve">.</w:t>
      </w:r>
    </w:p>
    <w:bookmarkEnd w:id="335"/>
    <w:bookmarkStart w:id="337"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6">
        <w:r>
          <w:rPr>
            <w:rStyle w:val="Hyperlink"/>
          </w:rPr>
          <w:t xml:space="preserve">https://doi.org/10.1152/jn.00240.2010</w:t>
        </w:r>
      </w:hyperlink>
      <w:r>
        <w:t xml:space="preserve">.</w:t>
      </w:r>
    </w:p>
    <w:bookmarkEnd w:id="337"/>
    <w:bookmarkStart w:id="339"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8">
        <w:r>
          <w:rPr>
            <w:rStyle w:val="Hyperlink"/>
          </w:rPr>
          <w:t xml:space="preserve">http://www.jneurosci.org/content/18/24/10464</w:t>
        </w:r>
      </w:hyperlink>
      <w:r>
        <w:t xml:space="preserve">.</w:t>
      </w:r>
    </w:p>
    <w:bookmarkEnd w:id="339"/>
    <w:bookmarkStart w:id="341"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0">
        <w:r>
          <w:rPr>
            <w:rStyle w:val="Hyperlink"/>
          </w:rPr>
          <w:t xml:space="preserve">http://www.ncbi.nlm.nih.gov/pubmed/7054394</w:t>
        </w:r>
      </w:hyperlink>
      <w:r>
        <w:t xml:space="preserve">.</w:t>
      </w:r>
    </w:p>
    <w:bookmarkEnd w:id="341"/>
    <w:bookmarkStart w:id="343"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2">
        <w:r>
          <w:rPr>
            <w:rStyle w:val="Hyperlink"/>
          </w:rPr>
          <w:t xml:space="preserve">https://doi.org/10.1016/j.conb.2011.09.002</w:t>
        </w:r>
      </w:hyperlink>
      <w:r>
        <w:t xml:space="preserve">.</w:t>
      </w:r>
    </w:p>
    <w:bookmarkEnd w:id="343"/>
    <w:bookmarkStart w:id="345"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4">
        <w:r>
          <w:rPr>
            <w:rStyle w:val="Hyperlink"/>
          </w:rPr>
          <w:t xml:space="preserve">https://doi.org/10.1152/jn.00686.2005</w:t>
        </w:r>
      </w:hyperlink>
      <w:r>
        <w:t xml:space="preserve">.</w:t>
      </w:r>
    </w:p>
    <w:bookmarkEnd w:id="345"/>
    <w:bookmarkStart w:id="347"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6">
        <w:r>
          <w:rPr>
            <w:rStyle w:val="Hyperlink"/>
          </w:rPr>
          <w:t xml:space="preserve">http://www.ncbi.nlm.nih.gov/pubmed/21690410</w:t>
        </w:r>
      </w:hyperlink>
      <w:r>
        <w:t xml:space="preserve">.</w:t>
      </w:r>
    </w:p>
    <w:bookmarkEnd w:id="347"/>
    <w:bookmarkStart w:id="349"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8">
        <w:r>
          <w:rPr>
            <w:rStyle w:val="Hyperlink"/>
          </w:rPr>
          <w:t xml:space="preserve">http://www.ncbi.nlm.nih.gov/pubmed/21946325</w:t>
        </w:r>
      </w:hyperlink>
      <w:r>
        <w:t xml:space="preserve">.</w:t>
      </w:r>
    </w:p>
    <w:bookmarkEnd w:id="349"/>
    <w:bookmarkStart w:id="350"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0"/>
    <w:bookmarkStart w:id="351"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1"/>
    <w:bookmarkStart w:id="353"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2">
        <w:r>
          <w:rPr>
            <w:rStyle w:val="Hyperlink"/>
          </w:rPr>
          <w:t xml:space="preserve">https://doi.org/10.1016/j.cognition.2016.04.002</w:t>
        </w:r>
      </w:hyperlink>
      <w:r>
        <w:t xml:space="preserve">.</w:t>
      </w:r>
    </w:p>
    <w:bookmarkEnd w:id="353"/>
    <w:bookmarkStart w:id="355"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4">
        <w:r>
          <w:rPr>
            <w:rStyle w:val="Hyperlink"/>
          </w:rPr>
          <w:t xml:space="preserve">http://www.ncbi.nlm.nih.gov/pubmed/23356780</w:t>
        </w:r>
      </w:hyperlink>
      <w:r>
        <w:t xml:space="preserve">.</w:t>
      </w:r>
    </w:p>
    <w:bookmarkEnd w:id="355"/>
    <w:bookmarkStart w:id="357"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6">
        <w:r>
          <w:rPr>
            <w:rStyle w:val="Hyperlink"/>
          </w:rPr>
          <w:t xml:space="preserve">http://www.ncbi.nlm.nih.gov/pubmed/25090423</w:t>
        </w:r>
      </w:hyperlink>
      <w:r>
        <w:t xml:space="preserve">.</w:t>
      </w:r>
    </w:p>
    <w:bookmarkEnd w:id="357"/>
    <w:bookmarkStart w:id="358"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8"/>
    <w:bookmarkStart w:id="359"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59"/>
    <w:bookmarkStart w:id="361"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0">
        <w:r>
          <w:rPr>
            <w:rStyle w:val="Hyperlink"/>
          </w:rPr>
          <w:t xml:space="preserve">https://doi.org/10.1016/j.neuroimage.2014.12.070</w:t>
        </w:r>
      </w:hyperlink>
      <w:r>
        <w:t xml:space="preserve">.</w:t>
      </w:r>
    </w:p>
    <w:bookmarkEnd w:id="361"/>
    <w:bookmarkStart w:id="36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2">
        <w:r>
          <w:rPr>
            <w:rStyle w:val="Hyperlink"/>
          </w:rPr>
          <w:t xml:space="preserve">http://www.ncbi.nlm.nih.gov/pubmed/2911347</w:t>
        </w:r>
      </w:hyperlink>
      <w:r>
        <w:t xml:space="preserve">.</w:t>
      </w:r>
    </w:p>
    <w:bookmarkEnd w:id="363"/>
    <w:bookmarkStart w:id="364"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4"/>
    <w:bookmarkStart w:id="366"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5">
        <w:r>
          <w:rPr>
            <w:rStyle w:val="Hyperlink"/>
          </w:rPr>
          <w:t xml:space="preserve">http://www.ncbi.nlm.nih.gov/pubmed/1822724</w:t>
        </w:r>
      </w:hyperlink>
      <w:r>
        <w:t xml:space="preserve">.</w:t>
      </w:r>
    </w:p>
    <w:bookmarkEnd w:id="366"/>
    <w:bookmarkStart w:id="368"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7">
        <w:r>
          <w:rPr>
            <w:rStyle w:val="Hyperlink"/>
          </w:rPr>
          <w:t xml:space="preserve">http://www.ncbi.nlm.nih.gov/pubmed/8574660</w:t>
        </w:r>
      </w:hyperlink>
      <w:r>
        <w:t xml:space="preserve">.</w:t>
      </w:r>
    </w:p>
    <w:bookmarkEnd w:id="368"/>
    <w:bookmarkStart w:id="370"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69">
        <w:r>
          <w:rPr>
            <w:rStyle w:val="Hyperlink"/>
          </w:rPr>
          <w:t xml:space="preserve">http://www.ncbi.nlm.nih.gov/pubmed/16945502</w:t>
        </w:r>
      </w:hyperlink>
      <w:r>
        <w:t xml:space="preserve">.</w:t>
      </w:r>
    </w:p>
    <w:bookmarkEnd w:id="370"/>
    <w:bookmarkStart w:id="372"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1">
        <w:r>
          <w:rPr>
            <w:rStyle w:val="Hyperlink"/>
          </w:rPr>
          <w:t xml:space="preserve">http://www.ncbi.nlm.nih.gov/pubmed/21693490</w:t>
        </w:r>
      </w:hyperlink>
      <w:r>
        <w:t xml:space="preserve">.</w:t>
      </w:r>
    </w:p>
    <w:bookmarkEnd w:id="372"/>
    <w:bookmarkStart w:id="374"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3">
        <w:r>
          <w:rPr>
            <w:rStyle w:val="Hyperlink"/>
          </w:rPr>
          <w:t xml:space="preserve">http://www.ncbi.nlm.nih.gov/pubmed/20631684</w:t>
        </w:r>
      </w:hyperlink>
      <w:r>
        <w:t xml:space="preserve">.</w:t>
      </w:r>
    </w:p>
    <w:bookmarkEnd w:id="374"/>
    <w:bookmarkStart w:id="376"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5">
        <w:r>
          <w:rPr>
            <w:rStyle w:val="Hyperlink"/>
          </w:rPr>
          <w:t xml:space="preserve">http://www.ncbi.nlm.nih.gov/pubmed/16913953</w:t>
        </w:r>
      </w:hyperlink>
      <w:r>
        <w:t xml:space="preserve">.</w:t>
      </w:r>
    </w:p>
    <w:bookmarkEnd w:id="376"/>
    <w:bookmarkStart w:id="377"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7"/>
    <w:bookmarkStart w:id="379"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8">
        <w:r>
          <w:rPr>
            <w:rStyle w:val="Hyperlink"/>
          </w:rPr>
          <w:t xml:space="preserve">https://www.ncbi.nlm.nih.gov/pubmed/15528409</w:t>
        </w:r>
      </w:hyperlink>
      <w:r>
        <w:t xml:space="preserve">.</w:t>
      </w:r>
    </w:p>
    <w:bookmarkEnd w:id="379"/>
    <w:bookmarkStart w:id="381"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0">
        <w:r>
          <w:rPr>
            <w:rStyle w:val="Hyperlink"/>
          </w:rPr>
          <w:t xml:space="preserve">http://dx.doi.org/10.1007/BF00344251</w:t>
        </w:r>
      </w:hyperlink>
      <w:r>
        <w:t xml:space="preserve">.</w:t>
      </w:r>
    </w:p>
    <w:bookmarkEnd w:id="381"/>
    <w:bookmarkStart w:id="38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2"/>
    <w:bookmarkStart w:id="383"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3"/>
    <w:bookmarkStart w:id="385"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4">
        <w:r>
          <w:rPr>
            <w:rStyle w:val="Hyperlink"/>
          </w:rPr>
          <w:t xml:space="preserve">http://www.ncbi.nlm.nih.gov/pubmed/11936962</w:t>
        </w:r>
      </w:hyperlink>
      <w:r>
        <w:t xml:space="preserve">.</w:t>
      </w:r>
    </w:p>
    <w:bookmarkEnd w:id="385"/>
    <w:bookmarkStart w:id="387"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6">
        <w:r>
          <w:rPr>
            <w:rStyle w:val="Hyperlink"/>
          </w:rPr>
          <w:t xml:space="preserve">http://www.ncbi.nlm.nih.gov/pubmed/11577229</w:t>
        </w:r>
      </w:hyperlink>
      <w:r>
        <w:t xml:space="preserve">.</w:t>
      </w:r>
    </w:p>
    <w:bookmarkEnd w:id="387"/>
    <w:bookmarkStart w:id="389"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8">
        <w:r>
          <w:rPr>
            <w:rStyle w:val="Hyperlink"/>
          </w:rPr>
          <w:t xml:space="preserve">http://www.ncbi.nlm.nih.gov/pubmed/16343792</w:t>
        </w:r>
      </w:hyperlink>
      <w:r>
        <w:t xml:space="preserve">.</w:t>
      </w:r>
    </w:p>
    <w:bookmarkEnd w:id="389"/>
    <w:bookmarkStart w:id="391"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0">
        <w:r>
          <w:rPr>
            <w:rStyle w:val="Hyperlink"/>
          </w:rPr>
          <w:t xml:space="preserve">http://www.ncbi.nlm.nih.gov/pubmed/17428778</w:t>
        </w:r>
      </w:hyperlink>
      <w:r>
        <w:t xml:space="preserve">.</w:t>
      </w:r>
    </w:p>
    <w:bookmarkEnd w:id="391"/>
    <w:bookmarkStart w:id="393"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2">
        <w:r>
          <w:rPr>
            <w:rStyle w:val="Hyperlink"/>
          </w:rPr>
          <w:t xml:space="preserve">http://www.ncbi.nlm.nih.gov/pubmed/19944716</w:t>
        </w:r>
      </w:hyperlink>
      <w:r>
        <w:t xml:space="preserve">.</w:t>
      </w:r>
    </w:p>
    <w:bookmarkEnd w:id="393"/>
    <w:bookmarkStart w:id="394"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4"/>
    <w:bookmarkStart w:id="395"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5"/>
    <w:bookmarkStart w:id="397"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6">
        <w:r>
          <w:rPr>
            <w:rStyle w:val="Hyperlink"/>
          </w:rPr>
          <w:t xml:space="preserve">http://www.ncbi.nlm.nih.gov/pubmed/10893428</w:t>
        </w:r>
      </w:hyperlink>
      <w:r>
        <w:t xml:space="preserve">.</w:t>
      </w:r>
    </w:p>
    <w:bookmarkEnd w:id="397"/>
    <w:bookmarkStart w:id="398"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8"/>
    <w:bookmarkStart w:id="399"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399"/>
    <w:bookmarkStart w:id="401"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0">
        <w:r>
          <w:rPr>
            <w:rStyle w:val="Hyperlink"/>
          </w:rPr>
          <w:t xml:space="preserve">http://www.ncbi.nlm.nih.gov/pubmed/11561920</w:t>
        </w:r>
      </w:hyperlink>
      <w:r>
        <w:t xml:space="preserve">.</w:t>
      </w:r>
    </w:p>
    <w:bookmarkEnd w:id="401"/>
    <w:bookmarkStart w:id="403"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2">
        <w:r>
          <w:rPr>
            <w:rStyle w:val="Hyperlink"/>
          </w:rPr>
          <w:t xml:space="preserve">http://www.ncbi.nlm.nih.gov/pubmed/6953413</w:t>
        </w:r>
      </w:hyperlink>
      <w:r>
        <w:t xml:space="preserve">.</w:t>
      </w:r>
    </w:p>
    <w:bookmarkEnd w:id="403"/>
    <w:bookmarkStart w:id="405"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4">
        <w:r>
          <w:rPr>
            <w:rStyle w:val="Hyperlink"/>
          </w:rPr>
          <w:t xml:space="preserve">http://www.ncbi.nlm.nih.gov/pubmed/6587342</w:t>
        </w:r>
      </w:hyperlink>
      <w:r>
        <w:t xml:space="preserve">.</w:t>
      </w:r>
    </w:p>
    <w:bookmarkEnd w:id="405"/>
    <w:bookmarkStart w:id="406"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6"/>
    <w:bookmarkStart w:id="408"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7">
        <w:r>
          <w:rPr>
            <w:rStyle w:val="Hyperlink"/>
          </w:rPr>
          <w:t xml:space="preserve">https://doi.org/10.1098/rstb.2013.0623</w:t>
        </w:r>
      </w:hyperlink>
      <w:r>
        <w:t xml:space="preserve">.</w:t>
      </w:r>
    </w:p>
    <w:bookmarkEnd w:id="408"/>
    <w:bookmarkStart w:id="410"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09">
        <w:r>
          <w:rPr>
            <w:rStyle w:val="Hyperlink"/>
          </w:rPr>
          <w:t xml:space="preserve">https://doi.org/10.1155/2013/354262</w:t>
        </w:r>
      </w:hyperlink>
      <w:r>
        <w:t xml:space="preserve">.</w:t>
      </w:r>
    </w:p>
    <w:bookmarkEnd w:id="410"/>
    <w:bookmarkStart w:id="412"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1">
        <w:r>
          <w:rPr>
            <w:rStyle w:val="Hyperlink"/>
          </w:rPr>
          <w:t xml:space="preserve">http://www.ncbi.nlm.nih.gov/pubmed/23762019</w:t>
        </w:r>
      </w:hyperlink>
      <w:r>
        <w:t xml:space="preserve">.</w:t>
      </w:r>
    </w:p>
    <w:bookmarkEnd w:id="412"/>
    <w:bookmarkStart w:id="414"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3">
        <w:r>
          <w:rPr>
            <w:rStyle w:val="Hyperlink"/>
          </w:rPr>
          <w:t xml:space="preserve">http://www.ncbi.nlm.nih.gov/pubmed/8632826</w:t>
        </w:r>
      </w:hyperlink>
      <w:r>
        <w:t xml:space="preserve">.</w:t>
      </w:r>
    </w:p>
    <w:bookmarkEnd w:id="414"/>
    <w:bookmarkStart w:id="415"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5"/>
    <w:bookmarkStart w:id="417"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6">
        <w:r>
          <w:rPr>
            <w:rStyle w:val="Hyperlink"/>
          </w:rPr>
          <w:t xml:space="preserve">https://doi.org/10.1152/jn.00086.2007</w:t>
        </w:r>
      </w:hyperlink>
      <w:r>
        <w:t xml:space="preserve">.</w:t>
      </w:r>
    </w:p>
    <w:bookmarkEnd w:id="417"/>
    <w:bookmarkStart w:id="419"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8">
        <w:r>
          <w:rPr>
            <w:rStyle w:val="Hyperlink"/>
          </w:rPr>
          <w:t xml:space="preserve">http://www.nature.com/nature/journal/vaop/ncurrent/full/nature09159.html</w:t>
        </w:r>
      </w:hyperlink>
      <w:r>
        <w:t xml:space="preserve">.</w:t>
      </w:r>
    </w:p>
    <w:bookmarkEnd w:id="419"/>
    <w:bookmarkStart w:id="421"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0">
        <w:r>
          <w:rPr>
            <w:rStyle w:val="Hyperlink"/>
          </w:rPr>
          <w:t xml:space="preserve">http://www.ncbi.nlm.nih.gov/pubmed/22544310</w:t>
        </w:r>
      </w:hyperlink>
      <w:r>
        <w:t xml:space="preserve">.</w:t>
      </w:r>
    </w:p>
    <w:bookmarkEnd w:id="421"/>
    <w:bookmarkStart w:id="423"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2">
        <w:r>
          <w:rPr>
            <w:rStyle w:val="Hyperlink"/>
          </w:rPr>
          <w:t xml:space="preserve">https://doi.org/10.1038/nrn3008</w:t>
        </w:r>
      </w:hyperlink>
      <w:r>
        <w:t xml:space="preserve">.</w:t>
      </w:r>
    </w:p>
    <w:bookmarkEnd w:id="423"/>
    <w:bookmarkStart w:id="425"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4">
        <w:r>
          <w:rPr>
            <w:rStyle w:val="Hyperlink"/>
          </w:rPr>
          <w:t xml:space="preserve">http://papers.nips.cc/paper/4824-imagenet-classification-with-deep-convolutional-neural-networks.pdf</w:t>
        </w:r>
      </w:hyperlink>
      <w:r>
        <w:t xml:space="preserve">.</w:t>
      </w:r>
    </w:p>
    <w:bookmarkEnd w:id="425"/>
    <w:bookmarkStart w:id="42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6">
        <w:r>
          <w:rPr>
            <w:rStyle w:val="Hyperlink"/>
          </w:rPr>
          <w:t xml:space="preserve">http://www.ncbi.nlm.nih.gov/pubmed/4997822</w:t>
        </w:r>
      </w:hyperlink>
      <w:r>
        <w:t xml:space="preserve">.</w:t>
      </w:r>
    </w:p>
    <w:bookmarkEnd w:id="427"/>
    <w:bookmarkStart w:id="429"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8">
        <w:r>
          <w:rPr>
            <w:rStyle w:val="Hyperlink"/>
          </w:rPr>
          <w:t xml:space="preserve">https://doi.org/10.1016/j.tics.2006.09.001</w:t>
        </w:r>
      </w:hyperlink>
      <w:r>
        <w:t xml:space="preserve">.</w:t>
      </w:r>
    </w:p>
    <w:bookmarkEnd w:id="429"/>
    <w:bookmarkStart w:id="430"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0"/>
    <w:bookmarkStart w:id="43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1">
        <w:r>
          <w:rPr>
            <w:rStyle w:val="Hyperlink"/>
          </w:rPr>
          <w:t xml:space="preserve">https://doi.org/10.1038/nature14539</w:t>
        </w:r>
      </w:hyperlink>
      <w:r>
        <w:t xml:space="preserve">.</w:t>
      </w:r>
    </w:p>
    <w:bookmarkEnd w:id="432"/>
    <w:bookmarkStart w:id="434"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3">
        <w:r>
          <w:rPr>
            <w:rStyle w:val="Hyperlink"/>
          </w:rPr>
          <w:t xml:space="preserve">http://www.sciencemag.org/cgi/content/abstract/315/5814/961</w:t>
        </w:r>
      </w:hyperlink>
      <w:r>
        <w:t xml:space="preserve">.</w:t>
      </w:r>
    </w:p>
    <w:bookmarkEnd w:id="434"/>
    <w:bookmarkStart w:id="435"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5"/>
    <w:bookmarkStart w:id="437"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6">
        <w:r>
          <w:rPr>
            <w:rStyle w:val="Hyperlink"/>
          </w:rPr>
          <w:t xml:space="preserve">https://doi.org/10.1038/nn.4158</w:t>
        </w:r>
      </w:hyperlink>
      <w:r>
        <w:t xml:space="preserve">.</w:t>
      </w:r>
    </w:p>
    <w:bookmarkEnd w:id="437"/>
    <w:bookmarkStart w:id="439"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8">
        <w:r>
          <w:rPr>
            <w:rStyle w:val="Hyperlink"/>
          </w:rPr>
          <w:t xml:space="preserve">http://www.ncbi.nlm.nih.gov/pubmed/15924857</w:t>
        </w:r>
      </w:hyperlink>
      <w:r>
        <w:t xml:space="preserve">.</w:t>
      </w:r>
    </w:p>
    <w:bookmarkEnd w:id="439"/>
    <w:bookmarkStart w:id="441"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0">
        <w:r>
          <w:rPr>
            <w:rStyle w:val="Hyperlink"/>
          </w:rPr>
          <w:t xml:space="preserve">http://www.ncbi.nlm.nih.gov/pubmed/19755110</w:t>
        </w:r>
      </w:hyperlink>
      <w:r>
        <w:t xml:space="preserve">.</w:t>
      </w:r>
    </w:p>
    <w:bookmarkEnd w:id="441"/>
    <w:bookmarkStart w:id="443"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2">
        <w:r>
          <w:rPr>
            <w:rStyle w:val="Hyperlink"/>
          </w:rPr>
          <w:t xml:space="preserve">http://www.ncbi.nlm.nih.gov/pubmed/23345241</w:t>
        </w:r>
      </w:hyperlink>
      <w:r>
        <w:t xml:space="preserve">.</w:t>
      </w:r>
    </w:p>
    <w:bookmarkEnd w:id="443"/>
    <w:bookmarkStart w:id="445"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4">
        <w:r>
          <w:rPr>
            <w:rStyle w:val="Hyperlink"/>
          </w:rPr>
          <w:t xml:space="preserve">https://doi.org/10.1002/cne.23458</w:t>
        </w:r>
      </w:hyperlink>
      <w:r>
        <w:t xml:space="preserve">.</w:t>
      </w:r>
    </w:p>
    <w:bookmarkEnd w:id="445"/>
    <w:bookmarkStart w:id="446"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6"/>
    <w:bookmarkStart w:id="448"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7">
        <w:r>
          <w:rPr>
            <w:rStyle w:val="Hyperlink"/>
          </w:rPr>
          <w:t xml:space="preserve">https://doi.org/10.1098/rstb.1971.0078</w:t>
        </w:r>
      </w:hyperlink>
      <w:r>
        <w:t xml:space="preserve">.</w:t>
      </w:r>
    </w:p>
    <w:bookmarkEnd w:id="448"/>
    <w:bookmarkStart w:id="449"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49"/>
    <w:bookmarkStart w:id="451"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0">
        <w:r>
          <w:rPr>
            <w:rStyle w:val="Hyperlink"/>
          </w:rPr>
          <w:t xml:space="preserve">http://www.ncbi.nlm.nih.gov/pubmed/17086200</w:t>
        </w:r>
      </w:hyperlink>
      <w:r>
        <w:t xml:space="preserve">.</w:t>
      </w:r>
    </w:p>
    <w:bookmarkEnd w:id="451"/>
    <w:bookmarkStart w:id="452"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2"/>
    <w:bookmarkStart w:id="454"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3">
        <w:r>
          <w:rPr>
            <w:rStyle w:val="Hyperlink"/>
          </w:rPr>
          <w:t xml:space="preserve">http://www.ncbi.nlm.nih.gov/pubmed/11098891</w:t>
        </w:r>
      </w:hyperlink>
      <w:r>
        <w:t xml:space="preserve">.</w:t>
      </w:r>
    </w:p>
    <w:bookmarkEnd w:id="454"/>
    <w:bookmarkStart w:id="456"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5">
        <w:r>
          <w:rPr>
            <w:rStyle w:val="Hyperlink"/>
          </w:rPr>
          <w:t xml:space="preserve">http://www.ncbi.nlm.nih.gov/pubmed/7624455</w:t>
        </w:r>
      </w:hyperlink>
      <w:r>
        <w:t xml:space="preserve">.</w:t>
      </w:r>
    </w:p>
    <w:bookmarkEnd w:id="456"/>
    <w:bookmarkStart w:id="457"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7"/>
    <w:bookmarkStart w:id="459"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8">
        <w:r>
          <w:rPr>
            <w:rStyle w:val="Hyperlink"/>
          </w:rPr>
          <w:t xml:space="preserve">http://www.ncbi.nlm.nih.gov/pubmed/9004351</w:t>
        </w:r>
      </w:hyperlink>
      <w:r>
        <w:t xml:space="preserve">.</w:t>
      </w:r>
    </w:p>
    <w:bookmarkEnd w:id="459"/>
    <w:bookmarkStart w:id="460" w:name="ref-MinskyPapert69"/>
    <w:p>
      <w:pPr>
        <w:pStyle w:val="Bibliography"/>
      </w:pPr>
      <w:r>
        <w:t xml:space="preserve">Minsky, M., and S. A. Papert. 1969.</w:t>
      </w:r>
      <w:r>
        <w:t xml:space="preserve"> </w:t>
      </w:r>
      <w:r>
        <w:rPr>
          <w:i/>
        </w:rPr>
        <w:t xml:space="preserve">Perceptrons</w:t>
      </w:r>
      <w:r>
        <w:t xml:space="preserve">. Cambridge, MA: MIT Press.</w:t>
      </w:r>
    </w:p>
    <w:bookmarkEnd w:id="460"/>
    <w:bookmarkStart w:id="461" w:name="ref-MollickHazyKruegerEtAlInPress"/>
    <w:p>
      <w:pPr>
        <w:pStyle w:val="Bibliography"/>
      </w:pPr>
      <w:r>
        <w:t xml:space="preserve">Mollick, Jessica A., Thomas E. Hazy, Kai A. Krueger, Ananta Nair, Prescott Mackie, Seth A. Herd, and R. C. O’Reilly. n.d. “A Systems-Neuroscience Model of Phasic Dopamine.”</w:t>
      </w:r>
    </w:p>
    <w:bookmarkEnd w:id="461"/>
    <w:bookmarkStart w:id="46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2">
        <w:r>
          <w:rPr>
            <w:rStyle w:val="Hyperlink"/>
          </w:rPr>
          <w:t xml:space="preserve">http://www.ncbi.nlm.nih.gov/pubmed/8774460</w:t>
        </w:r>
      </w:hyperlink>
      <w:r>
        <w:t xml:space="preserve">.</w:t>
      </w:r>
    </w:p>
    <w:bookmarkEnd w:id="463"/>
    <w:bookmarkStart w:id="464"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4"/>
    <w:bookmarkStart w:id="465"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5"/>
    <w:bookmarkStart w:id="467"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6">
        <w:r>
          <w:rPr>
            <w:rStyle w:val="Hyperlink"/>
          </w:rPr>
          <w:t xml:space="preserve">http://www.mitpressjournals.org/doi/abs/10.1162/neco.2006.18.7.1577</w:t>
        </w:r>
      </w:hyperlink>
      <w:r>
        <w:t xml:space="preserve">.</w:t>
      </w:r>
    </w:p>
    <w:bookmarkEnd w:id="467"/>
    <w:bookmarkStart w:id="469"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8">
        <w:r>
          <w:rPr>
            <w:rStyle w:val="Hyperlink"/>
          </w:rPr>
          <w:t xml:space="preserve">http://www.ncbi.nlm.nih.gov/pubmed/14599236</w:t>
        </w:r>
      </w:hyperlink>
      <w:r>
        <w:t xml:space="preserve">.</w:t>
      </w:r>
    </w:p>
    <w:bookmarkEnd w:id="469"/>
    <w:bookmarkStart w:id="471"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0">
        <w:r>
          <w:rPr>
            <w:rStyle w:val="Hyperlink"/>
          </w:rPr>
          <w:t xml:space="preserve">http://www.ncbi.nlm.nih.gov/pubmed/7153672</w:t>
        </w:r>
      </w:hyperlink>
      <w:r>
        <w:t xml:space="preserve">.</w:t>
      </w:r>
    </w:p>
    <w:bookmarkEnd w:id="471"/>
    <w:bookmarkStart w:id="473"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2">
        <w:r>
          <w:rPr>
            <w:rStyle w:val="Hyperlink"/>
          </w:rPr>
          <w:t xml:space="preserve">https://www.worldscientific.com/doi/10.1142/S0129065789000475</w:t>
        </w:r>
      </w:hyperlink>
      <w:r>
        <w:t xml:space="preserve">.</w:t>
      </w:r>
    </w:p>
    <w:bookmarkEnd w:id="473"/>
    <w:bookmarkStart w:id="475"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4">
        <w:r>
          <w:rPr>
            <w:rStyle w:val="Hyperlink"/>
          </w:rPr>
          <w:t xml:space="preserve">http://www.ncbi.nlm.nih.gov/pubmed/8637596</w:t>
        </w:r>
      </w:hyperlink>
      <w:r>
        <w:t xml:space="preserve">.</w:t>
      </w:r>
    </w:p>
    <w:bookmarkEnd w:id="475"/>
    <w:bookmarkStart w:id="47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6">
        <w:r>
          <w:rPr>
            <w:rStyle w:val="Hyperlink"/>
          </w:rPr>
          <w:t xml:space="preserve">https://doi.org/https://doi.org/10.1162/neco.1996.8.5.895</w:t>
        </w:r>
      </w:hyperlink>
      <w:r>
        <w:t xml:space="preserve">.</w:t>
      </w:r>
    </w:p>
    <w:bookmarkEnd w:id="477"/>
    <w:bookmarkStart w:id="479"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8">
        <w:r>
          <w:rPr>
            <w:rStyle w:val="Hyperlink"/>
          </w:rPr>
          <w:t xml:space="preserve">https://doi.org/10.1016/j.tins.2010.05.002</w:t>
        </w:r>
      </w:hyperlink>
      <w:r>
        <w:t xml:space="preserve">.</w:t>
      </w:r>
    </w:p>
    <w:bookmarkEnd w:id="479"/>
    <w:bookmarkStart w:id="48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0">
        <w:r>
          <w:rPr>
            <w:rStyle w:val="Hyperlink"/>
          </w:rPr>
          <w:t xml:space="preserve">http://www.ncbi.nlm.nih.gov/pubmed/16378516</w:t>
        </w:r>
      </w:hyperlink>
      <w:r>
        <w:t xml:space="preserve">.</w:t>
      </w:r>
    </w:p>
    <w:bookmarkEnd w:id="481"/>
    <w:bookmarkStart w:id="483"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2">
        <w:r>
          <w:rPr>
            <w:rStyle w:val="Hyperlink"/>
          </w:rPr>
          <w:t xml:space="preserve">http://www.ncbi.nlm.nih.gov/pubmed/17324049</w:t>
        </w:r>
      </w:hyperlink>
      <w:r>
        <w:t xml:space="preserve">.</w:t>
      </w:r>
    </w:p>
    <w:bookmarkEnd w:id="483"/>
    <w:bookmarkStart w:id="484"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4"/>
    <w:bookmarkStart w:id="485"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5"/>
    <w:bookmarkStart w:id="487"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6">
        <w:r>
          <w:rPr>
            <w:rStyle w:val="Hyperlink"/>
          </w:rPr>
          <w:t xml:space="preserve">http://arxiv.org/abs/1709.04654</w:t>
        </w:r>
      </w:hyperlink>
      <w:r>
        <w:t xml:space="preserve">.</w:t>
      </w:r>
    </w:p>
    <w:bookmarkEnd w:id="487"/>
    <w:bookmarkStart w:id="489"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8">
        <w:r>
          <w:rPr>
            <w:rStyle w:val="Hyperlink"/>
          </w:rPr>
          <w:t xml:space="preserve">http://www.ncbi.nlm.nih.gov/pubmed/18026167</w:t>
        </w:r>
      </w:hyperlink>
      <w:r>
        <w:t xml:space="preserve">.</w:t>
      </w:r>
    </w:p>
    <w:bookmarkEnd w:id="489"/>
    <w:bookmarkStart w:id="490" w:name="ref-Piaget54"/>
    <w:p>
      <w:pPr>
        <w:pStyle w:val="Bibliography"/>
      </w:pPr>
      <w:r>
        <w:t xml:space="preserve">Piaget, J. 1954.</w:t>
      </w:r>
      <w:r>
        <w:t xml:space="preserve"> </w:t>
      </w:r>
      <w:r>
        <w:rPr>
          <w:i/>
        </w:rPr>
        <w:t xml:space="preserve">The Construction of Reality in the Child</w:t>
      </w:r>
      <w:r>
        <w:t xml:space="preserve">. New York: Basic Books.</w:t>
      </w:r>
    </w:p>
    <w:bookmarkEnd w:id="490"/>
    <w:bookmarkStart w:id="492"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1">
        <w:r>
          <w:rPr>
            <w:rStyle w:val="Hyperlink"/>
          </w:rPr>
          <w:t xml:space="preserve">http://www.ncbi.nlm.nih.gov/pubmed/2450717</w:t>
        </w:r>
      </w:hyperlink>
      <w:r>
        <w:t xml:space="preserve">.</w:t>
      </w:r>
    </w:p>
    <w:bookmarkEnd w:id="492"/>
    <w:bookmarkStart w:id="493"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3"/>
    <w:bookmarkStart w:id="495"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4">
        <w:r>
          <w:rPr>
            <w:rStyle w:val="Hyperlink"/>
          </w:rPr>
          <w:t xml:space="preserve">http://www.ncbi.nlm.nih.gov/pubmed/8650300</w:t>
        </w:r>
      </w:hyperlink>
      <w:r>
        <w:t xml:space="preserve">.</w:t>
      </w:r>
    </w:p>
    <w:bookmarkEnd w:id="495"/>
    <w:bookmarkStart w:id="496"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6"/>
    <w:bookmarkStart w:id="498"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7">
        <w:r>
          <w:rPr>
            <w:rStyle w:val="Hyperlink"/>
          </w:rPr>
          <w:t xml:space="preserve">https://doi.org/10.1038/nature03687</w:t>
        </w:r>
      </w:hyperlink>
      <w:r>
        <w:t xml:space="preserve">.</w:t>
      </w:r>
    </w:p>
    <w:bookmarkEnd w:id="498"/>
    <w:bookmarkStart w:id="500"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499">
        <w:r>
          <w:rPr>
            <w:rStyle w:val="Hyperlink"/>
          </w:rPr>
          <w:t xml:space="preserve">http://www.ncbi.nlm.nih.gov/pubmed/22992647</w:t>
        </w:r>
      </w:hyperlink>
      <w:r>
        <w:t xml:space="preserve">.</w:t>
      </w:r>
    </w:p>
    <w:bookmarkEnd w:id="500"/>
    <w:bookmarkStart w:id="502"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1">
        <w:r>
          <w:rPr>
            <w:rStyle w:val="Hyperlink"/>
          </w:rPr>
          <w:t xml:space="preserve">https://doi.org/10.1038/nrn2963</w:t>
        </w:r>
      </w:hyperlink>
      <w:r>
        <w:t xml:space="preserve">.</w:t>
      </w:r>
    </w:p>
    <w:bookmarkEnd w:id="502"/>
    <w:bookmarkStart w:id="50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3"/>
    <w:bookmarkStart w:id="505"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4">
        <w:r>
          <w:rPr>
            <w:rStyle w:val="Hyperlink"/>
          </w:rPr>
          <w:t xml:space="preserve">http://www.ncbi.nlm.nih.gov/pubmed/19591977</w:t>
        </w:r>
      </w:hyperlink>
      <w:r>
        <w:t xml:space="preserve">.</w:t>
      </w:r>
    </w:p>
    <w:bookmarkEnd w:id="505"/>
    <w:bookmarkStart w:id="507"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6">
        <w:r>
          <w:rPr>
            <w:rStyle w:val="Hyperlink"/>
          </w:rPr>
          <w:t xml:space="preserve">https://doi.org/10.1016/j.tics.2019.06.007</w:t>
        </w:r>
      </w:hyperlink>
      <w:r>
        <w:t xml:space="preserve">.</w:t>
      </w:r>
    </w:p>
    <w:bookmarkEnd w:id="507"/>
    <w:bookmarkStart w:id="508" w:name="ref-Rohde02"/>
    <w:p>
      <w:pPr>
        <w:pStyle w:val="Bibliography"/>
      </w:pPr>
      <w:r>
        <w:t xml:space="preserve">Rohde, Douglas L. T. 2002. “A Connectionist Model of Sentence Comprehension and Production.” PhD thesis, Computer Science Department, Carnegie Mellon University, Pittsburgh, PA.</w:t>
      </w:r>
    </w:p>
    <w:bookmarkEnd w:id="508"/>
    <w:bookmarkStart w:id="510"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09">
        <w:r>
          <w:rPr>
            <w:rStyle w:val="Hyperlink"/>
          </w:rPr>
          <w:t xml:space="preserve">https://doi.org/10.1016/j.brainres.2014.12.009</w:t>
        </w:r>
      </w:hyperlink>
      <w:r>
        <w:t xml:space="preserve">.</w:t>
      </w:r>
    </w:p>
    <w:bookmarkEnd w:id="510"/>
    <w:bookmarkStart w:id="512"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1">
        <w:r>
          <w:rPr>
            <w:rStyle w:val="Hyperlink"/>
          </w:rPr>
          <w:t xml:space="preserve">https://doi.org/10.1207/s15516709cog0901_5</w:t>
        </w:r>
      </w:hyperlink>
      <w:r>
        <w:t xml:space="preserve">.</w:t>
      </w:r>
    </w:p>
    <w:bookmarkEnd w:id="512"/>
    <w:bookmarkStart w:id="51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3"/>
    <w:bookmarkStart w:id="515"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4">
        <w:r>
          <w:rPr>
            <w:rStyle w:val="Hyperlink"/>
          </w:rPr>
          <w:t xml:space="preserve">http://www.jneurosci.org/content/20/11/4286</w:t>
        </w:r>
      </w:hyperlink>
      <w:r>
        <w:t xml:space="preserve">.</w:t>
      </w:r>
    </w:p>
    <w:bookmarkEnd w:id="515"/>
    <w:bookmarkStart w:id="516"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6"/>
    <w:bookmarkStart w:id="518"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7">
        <w:r>
          <w:rPr>
            <w:rStyle w:val="Hyperlink"/>
          </w:rPr>
          <w:t xml:space="preserve">https://doi.org/10.1016/j.neunet.2014.09.003</w:t>
        </w:r>
      </w:hyperlink>
      <w:r>
        <w:t xml:space="preserve">.</w:t>
      </w:r>
    </w:p>
    <w:bookmarkEnd w:id="518"/>
    <w:bookmarkStart w:id="52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9">
        <w:r>
          <w:rPr>
            <w:rStyle w:val="Hyperlink"/>
          </w:rPr>
          <w:t xml:space="preserve">http://www.ncbi.nlm.nih.gov/pubmed/9054347</w:t>
        </w:r>
      </w:hyperlink>
      <w:r>
        <w:t xml:space="preserve">.</w:t>
      </w:r>
    </w:p>
    <w:bookmarkEnd w:id="520"/>
    <w:bookmarkStart w:id="522"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1">
        <w:r>
          <w:rPr>
            <w:rStyle w:val="Hyperlink"/>
          </w:rPr>
          <w:t xml:space="preserve">http://www.ncbi.nlm.nih.gov/pubmed/2798649</w:t>
        </w:r>
      </w:hyperlink>
      <w:r>
        <w:t xml:space="preserve">.</w:t>
      </w:r>
    </w:p>
    <w:bookmarkEnd w:id="522"/>
    <w:bookmarkStart w:id="523"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3"/>
    <w:bookmarkStart w:id="525"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4">
        <w:r>
          <w:rPr>
            <w:rStyle w:val="Hyperlink"/>
          </w:rPr>
          <w:t xml:space="preserve">http://www.ncbi.nlm.nih.gov/pubmed/18687967</w:t>
        </w:r>
      </w:hyperlink>
      <w:r>
        <w:t xml:space="preserve">.</w:t>
      </w:r>
    </w:p>
    <w:bookmarkEnd w:id="525"/>
    <w:bookmarkStart w:id="527"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6">
        <w:r>
          <w:rPr>
            <w:rStyle w:val="Hyperlink"/>
          </w:rPr>
          <w:t xml:space="preserve">http://www.ncbi.nlm.nih.gov/pubmed/20725599</w:t>
        </w:r>
      </w:hyperlink>
      <w:r>
        <w:t xml:space="preserve">.</w:t>
      </w:r>
    </w:p>
    <w:bookmarkEnd w:id="527"/>
    <w:bookmarkStart w:id="529"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8">
        <w:r>
          <w:rPr>
            <w:rStyle w:val="Hyperlink"/>
          </w:rPr>
          <w:t xml:space="preserve">https://doi.org/10.1038/nature24270</w:t>
        </w:r>
      </w:hyperlink>
      <w:r>
        <w:t xml:space="preserve">.</w:t>
      </w:r>
    </w:p>
    <w:bookmarkEnd w:id="529"/>
    <w:bookmarkStart w:id="530"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0"/>
    <w:bookmarkStart w:id="531"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1"/>
    <w:bookmarkStart w:id="53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2"/>
    <w:bookmarkStart w:id="53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3">
        <w:r>
          <w:rPr>
            <w:rStyle w:val="Hyperlink"/>
          </w:rPr>
          <w:t xml:space="preserve">http://www.ncbi.nlm.nih.gov/pubmed/7291377</w:t>
        </w:r>
      </w:hyperlink>
      <w:r>
        <w:t xml:space="preserve">.</w:t>
      </w:r>
    </w:p>
    <w:bookmarkEnd w:id="534"/>
    <w:bookmarkStart w:id="536"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5">
        <w:r>
          <w:rPr>
            <w:rStyle w:val="Hyperlink"/>
          </w:rPr>
          <w:t xml:space="preserve">http://www.cs.ualberta.ca/ sutton/book/ebook/the-book.html</w:t>
        </w:r>
      </w:hyperlink>
      <w:r>
        <w:t xml:space="preserve">.</w:t>
      </w:r>
    </w:p>
    <w:bookmarkEnd w:id="536"/>
    <w:bookmarkStart w:id="537"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7"/>
    <w:bookmarkStart w:id="539"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8">
        <w:r>
          <w:rPr>
            <w:rStyle w:val="Hyperlink"/>
          </w:rPr>
          <w:t xml:space="preserve">http://www.ncbi.nlm.nih.gov/pubmed/18367598</w:t>
        </w:r>
      </w:hyperlink>
      <w:r>
        <w:t xml:space="preserve">.</w:t>
      </w:r>
    </w:p>
    <w:bookmarkEnd w:id="539"/>
    <w:bookmarkStart w:id="540"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0"/>
    <w:bookmarkStart w:id="542"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1">
        <w:r>
          <w:rPr>
            <w:rStyle w:val="Hyperlink"/>
          </w:rPr>
          <w:t xml:space="preserve">https://doi.org/10.1038/nature17400</w:t>
        </w:r>
      </w:hyperlink>
      <w:r>
        <w:t xml:space="preserve">.</w:t>
      </w:r>
    </w:p>
    <w:bookmarkEnd w:id="542"/>
    <w:bookmarkEnd w:id="54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293" Target="media/rId293.png" /><Relationship Type="http://schemas.openxmlformats.org/officeDocument/2006/relationships/image" Id="rId237" Target="media/rId237.png" /><Relationship Type="http://schemas.openxmlformats.org/officeDocument/2006/relationships/image" Id="rId220" Target="media/rId220.png" /><Relationship Type="http://schemas.openxmlformats.org/officeDocument/2006/relationships/image" Id="rId57" Target="media/rId57.png" /><Relationship Type="http://schemas.openxmlformats.org/officeDocument/2006/relationships/image" Id="rId263" Target="media/rId263.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99" Target="media/rId299.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138" Target="media/rId13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90" Target="media/rId90.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image" Id="rId176" Target="media/rId176.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91" Target="media/rId91.png" /><Relationship Type="http://schemas.openxmlformats.org/officeDocument/2006/relationships/image" Id="rId315" Target="media/rId315.png" /><Relationship Type="http://schemas.openxmlformats.org/officeDocument/2006/relationships/image" Id="rId26" Target="media/rId26.png" /><Relationship Type="http://schemas.openxmlformats.org/officeDocument/2006/relationships/image" Id="rId156" Target="media/rId156.png" /><Relationship Type="http://schemas.openxmlformats.org/officeDocument/2006/relationships/image" Id="rId101" Target="media/rId101.jpg" /><Relationship Type="http://schemas.openxmlformats.org/officeDocument/2006/relationships/image" Id="rId253" Target="media/rId253.png" /><Relationship Type="http://schemas.openxmlformats.org/officeDocument/2006/relationships/image" Id="rId97" Target="media/rId97.jpg" /><Relationship Type="http://schemas.openxmlformats.org/officeDocument/2006/relationships/image" Id="rId242" Target="media/rId242.png" /><Relationship Type="http://schemas.openxmlformats.org/officeDocument/2006/relationships/image" Id="rId153" Target="media/rId153.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173" Target="media/rId173.png" /><Relationship Type="http://schemas.openxmlformats.org/officeDocument/2006/relationships/image" Id="rId110" Target="media/rId110.png" /><Relationship Type="http://schemas.openxmlformats.org/officeDocument/2006/relationships/image" Id="rId192" Target="media/rId192.png" /><Relationship Type="http://schemas.openxmlformats.org/officeDocument/2006/relationships/image" Id="rId70" Target="media/rId7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129" Target="media/rId12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146" Target="media/rId146.png" /><Relationship Type="http://schemas.openxmlformats.org/officeDocument/2006/relationships/image" Id="rId244" Target="media/rId244.png" /><Relationship Type="http://schemas.openxmlformats.org/officeDocument/2006/relationships/image" Id="rId163" Target="media/rId163.png" /><Relationship Type="http://schemas.openxmlformats.org/officeDocument/2006/relationships/image" Id="rId229" Target="media/rId229.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69" Target="media/rId169.png" /><Relationship Type="http://schemas.openxmlformats.org/officeDocument/2006/relationships/image" Id="rId304" Target="media/rId304.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1" Target="media/rId201.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243" Target="media/rId243.png" /><Relationship Type="http://schemas.openxmlformats.org/officeDocument/2006/relationships/image" Id="rId291" Target="media/rId291.png" /><Relationship Type="http://schemas.openxmlformats.org/officeDocument/2006/relationships/image" Id="rId302" Target="media/rId302.png" /><Relationship Type="http://schemas.openxmlformats.org/officeDocument/2006/relationships/image" Id="rId294" Target="media/rId294.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275" Target="media/rId275.png" /><Relationship Type="http://schemas.openxmlformats.org/officeDocument/2006/relationships/image" Id="rId217" Target="media/rId217.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0" Target="media/rId150.png" /><Relationship Type="http://schemas.openxmlformats.org/officeDocument/2006/relationships/image" Id="rId187" Target="media/rId187.jpg" /><Relationship Type="http://schemas.openxmlformats.org/officeDocument/2006/relationships/image" Id="rId186" Target="media/rId186.jp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77" Target="media/rId77.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5" Target="media/rId265.png" /><Relationship Type="http://schemas.openxmlformats.org/officeDocument/2006/relationships/image" Id="rId198" Target="media/rId198.jpg" /><Relationship Type="http://schemas.openxmlformats.org/officeDocument/2006/relationships/image" Id="rId142" Target="media/rId142.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1" Target="media/rId151.png" /><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4-03T23:22:48Z</dcterms:created>
  <dcterms:modified xsi:type="dcterms:W3CDTF">2020-04-03T2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fleqn</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scheme">
    <vt:lpwstr>ISBN 9798633570106</vt:lpwstr>
  </property>
  <property fmtid="{D5CDD505-2E9C-101B-9397-08002B2CF9AE}" pid="12" name="urlcolor">
    <vt:lpwstr>blue</vt:lpwstr>
  </property>
  <property fmtid="{D5CDD505-2E9C-101B-9397-08002B2CF9AE}" pid="13" name="use_plantuml">
    <vt:lpwstr>False</vt:lpwstr>
  </property>
  <property fmtid="{D5CDD505-2E9C-101B-9397-08002B2CF9AE}" pid="14" name="use_weasyprint">
    <vt:lpwstr>False</vt:lpwstr>
  </property>
</Properties>
</file>